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65ED"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Jonathan Lester</w:t>
      </w:r>
    </w:p>
    <w:p w14:paraId="336D002D" w14:textId="4C2ED330"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 xml:space="preserve">CIT </w:t>
      </w:r>
      <w:r>
        <w:rPr>
          <w:rFonts w:ascii="Times New Roman" w:hAnsi="Times New Roman" w:cs="Times New Roman"/>
          <w:sz w:val="24"/>
          <w:szCs w:val="24"/>
        </w:rPr>
        <w:t>490</w:t>
      </w:r>
    </w:p>
    <w:p w14:paraId="77AC9855"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Dr. Mundell</w:t>
      </w:r>
    </w:p>
    <w:p w14:paraId="335CFADA" w14:textId="429BA7F6" w:rsidR="00D502A4" w:rsidRDefault="00D502A4" w:rsidP="00D502A4">
      <w:pPr>
        <w:jc w:val="right"/>
        <w:rPr>
          <w:rFonts w:ascii="Times New Roman" w:hAnsi="Times New Roman" w:cs="Times New Roman"/>
          <w:sz w:val="24"/>
          <w:szCs w:val="24"/>
        </w:rPr>
      </w:pPr>
      <w:r>
        <w:rPr>
          <w:rFonts w:ascii="Times New Roman" w:hAnsi="Times New Roman" w:cs="Times New Roman"/>
          <w:sz w:val="24"/>
          <w:szCs w:val="24"/>
        </w:rPr>
        <w:t>January 19, 2022</w:t>
      </w:r>
    </w:p>
    <w:p w14:paraId="59353AF3" w14:textId="0DC63496" w:rsidR="00F035B5" w:rsidRDefault="00D502A4" w:rsidP="00D502A4">
      <w:pPr>
        <w:jc w:val="center"/>
        <w:rPr>
          <w:rFonts w:ascii="Times New Roman" w:hAnsi="Times New Roman" w:cs="Times New Roman"/>
          <w:sz w:val="24"/>
          <w:szCs w:val="24"/>
          <w:u w:val="single"/>
        </w:rPr>
      </w:pPr>
      <w:r w:rsidRPr="0064630B">
        <w:rPr>
          <w:rFonts w:ascii="Times New Roman" w:hAnsi="Times New Roman" w:cs="Times New Roman"/>
          <w:sz w:val="24"/>
          <w:szCs w:val="24"/>
          <w:u w:val="single"/>
        </w:rPr>
        <w:t xml:space="preserve">Deliverable 1: </w:t>
      </w:r>
      <w:r>
        <w:rPr>
          <w:rFonts w:ascii="Times New Roman" w:hAnsi="Times New Roman" w:cs="Times New Roman"/>
          <w:sz w:val="24"/>
          <w:szCs w:val="24"/>
          <w:u w:val="single"/>
        </w:rPr>
        <w:t>Unreal Development Review Plan</w:t>
      </w:r>
    </w:p>
    <w:p w14:paraId="07DC1A5D" w14:textId="0CD1F593" w:rsidR="00D502A4" w:rsidRDefault="00D502A4" w:rsidP="00D502A4">
      <w:pPr>
        <w:ind w:firstLine="720"/>
        <w:rPr>
          <w:rFonts w:ascii="Times New Roman" w:hAnsi="Times New Roman" w:cs="Times New Roman"/>
          <w:sz w:val="24"/>
          <w:szCs w:val="24"/>
        </w:rPr>
      </w:pPr>
      <w:r>
        <w:rPr>
          <w:rFonts w:ascii="Times New Roman" w:hAnsi="Times New Roman" w:cs="Times New Roman"/>
          <w:sz w:val="24"/>
          <w:szCs w:val="24"/>
        </w:rPr>
        <w:t>For this game I’m developing, I’ll be remaking some of the past unreal projects that are new, remade, and more lifelike than just bland unreal default colors. This project will be a mixture of</w:t>
      </w:r>
      <w:r w:rsidR="0046422F">
        <w:rPr>
          <w:rFonts w:ascii="Times New Roman" w:hAnsi="Times New Roman" w:cs="Times New Roman"/>
          <w:sz w:val="24"/>
          <w:szCs w:val="24"/>
        </w:rPr>
        <w:t xml:space="preserve"> </w:t>
      </w:r>
      <w:r w:rsidR="00B56D5C">
        <w:rPr>
          <w:rFonts w:ascii="Times New Roman" w:hAnsi="Times New Roman" w:cs="Times New Roman"/>
          <w:sz w:val="24"/>
          <w:szCs w:val="24"/>
        </w:rPr>
        <w:t>Modeling/Simulation Development, Game Development II: 3D, and Computer Graphics for Gaming for the texture details</w:t>
      </w:r>
      <w:r w:rsidR="0046422F">
        <w:rPr>
          <w:rFonts w:ascii="Times New Roman" w:hAnsi="Times New Roman" w:cs="Times New Roman"/>
          <w:sz w:val="24"/>
          <w:szCs w:val="24"/>
        </w:rPr>
        <w:t xml:space="preserve">. The game would start like a level selector inspired by a Crash Bandicoot game where the player would pick a level </w:t>
      </w:r>
      <w:r w:rsidR="00AD088A">
        <w:rPr>
          <w:rFonts w:ascii="Times New Roman" w:hAnsi="Times New Roman" w:cs="Times New Roman"/>
          <w:sz w:val="24"/>
          <w:szCs w:val="24"/>
        </w:rPr>
        <w:t>in</w:t>
      </w:r>
      <w:r w:rsidR="0046422F">
        <w:rPr>
          <w:rFonts w:ascii="Times New Roman" w:hAnsi="Times New Roman" w:cs="Times New Roman"/>
          <w:sz w:val="24"/>
          <w:szCs w:val="24"/>
        </w:rPr>
        <w:t xml:space="preserve"> any order they wish. Each level will mainly focus on a review of either a level based on simulation or based on 3D Game Development. </w:t>
      </w:r>
      <w:r w:rsidR="00F2763F">
        <w:rPr>
          <w:rFonts w:ascii="Times New Roman" w:hAnsi="Times New Roman" w:cs="Times New Roman"/>
          <w:sz w:val="24"/>
          <w:szCs w:val="24"/>
        </w:rPr>
        <w:t>At the end of each level, the player would have the option of either exit game or return</w:t>
      </w:r>
      <w:r w:rsidR="00AD088A">
        <w:rPr>
          <w:rFonts w:ascii="Times New Roman" w:hAnsi="Times New Roman" w:cs="Times New Roman"/>
          <w:sz w:val="24"/>
          <w:szCs w:val="24"/>
        </w:rPr>
        <w:t>ing</w:t>
      </w:r>
      <w:r w:rsidR="00F2763F">
        <w:rPr>
          <w:rFonts w:ascii="Times New Roman" w:hAnsi="Times New Roman" w:cs="Times New Roman"/>
          <w:sz w:val="24"/>
          <w:szCs w:val="24"/>
        </w:rPr>
        <w:t xml:space="preserve"> to selection to play another level.</w:t>
      </w:r>
    </w:p>
    <w:p w14:paraId="6FD78B39" w14:textId="76DB057B" w:rsidR="00D14BBA" w:rsidRDefault="00D14BBA" w:rsidP="00D14BBA">
      <w:pPr>
        <w:rPr>
          <w:rFonts w:ascii="Times New Roman" w:hAnsi="Times New Roman" w:cs="Times New Roman"/>
          <w:sz w:val="24"/>
          <w:szCs w:val="24"/>
        </w:rPr>
      </w:pPr>
      <w:r>
        <w:rPr>
          <w:rFonts w:ascii="Times New Roman" w:hAnsi="Times New Roman" w:cs="Times New Roman"/>
          <w:sz w:val="24"/>
          <w:szCs w:val="24"/>
        </w:rPr>
        <w:t xml:space="preserve">URL: </w:t>
      </w:r>
      <w:hyperlink r:id="rId5" w:history="1">
        <w:r w:rsidRPr="004E1F06">
          <w:rPr>
            <w:rStyle w:val="Hyperlink"/>
            <w:rFonts w:ascii="Times New Roman" w:hAnsi="Times New Roman" w:cs="Times New Roman"/>
            <w:sz w:val="24"/>
            <w:szCs w:val="24"/>
          </w:rPr>
          <w:t>https://github.com/gsnmaster75/CIT490_J_Lester.Capstone</w:t>
        </w:r>
      </w:hyperlink>
    </w:p>
    <w:p w14:paraId="030C2E04" w14:textId="0FAAB8B4" w:rsidR="00D14BBA" w:rsidRDefault="00D14BBA" w:rsidP="00D14BBA">
      <w:pPr>
        <w:rPr>
          <w:rFonts w:ascii="Times New Roman" w:hAnsi="Times New Roman" w:cs="Times New Roman"/>
          <w:sz w:val="24"/>
          <w:szCs w:val="24"/>
        </w:rPr>
      </w:pPr>
      <w:r>
        <w:rPr>
          <w:rFonts w:ascii="Times New Roman" w:hAnsi="Times New Roman" w:cs="Times New Roman"/>
          <w:sz w:val="24"/>
          <w:szCs w:val="24"/>
        </w:rPr>
        <w:t xml:space="preserve">Game Name: </w:t>
      </w:r>
      <w:r w:rsidR="00D36579">
        <w:rPr>
          <w:rFonts w:ascii="Times New Roman" w:hAnsi="Times New Roman" w:cs="Times New Roman"/>
          <w:sz w:val="24"/>
          <w:szCs w:val="24"/>
        </w:rPr>
        <w:t>Review Gauntlet: Unreal Edition</w:t>
      </w:r>
    </w:p>
    <w:p w14:paraId="237C7FB3" w14:textId="17B18CE1" w:rsidR="00D36579" w:rsidRDefault="00D36579" w:rsidP="00D14BBA">
      <w:pPr>
        <w:rPr>
          <w:rFonts w:ascii="Times New Roman" w:hAnsi="Times New Roman" w:cs="Times New Roman"/>
          <w:sz w:val="24"/>
          <w:szCs w:val="24"/>
        </w:rPr>
      </w:pPr>
      <w:r>
        <w:rPr>
          <w:rFonts w:ascii="Times New Roman" w:hAnsi="Times New Roman" w:cs="Times New Roman"/>
          <w:sz w:val="24"/>
          <w:szCs w:val="24"/>
        </w:rPr>
        <w:t>Genre: Mixed Review Genre based on the college classes</w:t>
      </w:r>
    </w:p>
    <w:p w14:paraId="117645A5" w14:textId="6DC6CAA3" w:rsidR="00D36579" w:rsidRDefault="00D36579" w:rsidP="00D14BBA">
      <w:pPr>
        <w:rPr>
          <w:rFonts w:ascii="Times New Roman" w:hAnsi="Times New Roman" w:cs="Times New Roman"/>
          <w:sz w:val="24"/>
          <w:szCs w:val="24"/>
        </w:rPr>
      </w:pPr>
      <w:r>
        <w:rPr>
          <w:rFonts w:ascii="Times New Roman" w:hAnsi="Times New Roman" w:cs="Times New Roman"/>
          <w:sz w:val="24"/>
          <w:szCs w:val="24"/>
        </w:rPr>
        <w:t>Similar source/games: For level selection will be inspired by Crash Bandicoot(Mainly Crash 2)</w:t>
      </w:r>
      <w:r w:rsidR="00F2763F">
        <w:rPr>
          <w:rFonts w:ascii="Times New Roman" w:hAnsi="Times New Roman" w:cs="Times New Roman"/>
          <w:sz w:val="24"/>
          <w:szCs w:val="24"/>
        </w:rPr>
        <w:t xml:space="preserve"> and the levels shall be depending on the references on other games.</w:t>
      </w:r>
    </w:p>
    <w:p w14:paraId="7AB58059" w14:textId="7C270033" w:rsidR="00F2763F" w:rsidRDefault="00F2763F" w:rsidP="00D14BBA">
      <w:pPr>
        <w:rPr>
          <w:rFonts w:ascii="Times New Roman" w:hAnsi="Times New Roman" w:cs="Times New Roman"/>
          <w:sz w:val="24"/>
          <w:szCs w:val="24"/>
        </w:rPr>
      </w:pPr>
      <w:r>
        <w:rPr>
          <w:rFonts w:ascii="Times New Roman" w:hAnsi="Times New Roman" w:cs="Times New Roman"/>
          <w:sz w:val="24"/>
          <w:szCs w:val="24"/>
        </w:rPr>
        <w:t>Game features:</w:t>
      </w:r>
    </w:p>
    <w:p w14:paraId="7F3FAC85" w14:textId="605C4B4E" w:rsidR="00F2763F"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bility to shoot in some levels</w:t>
      </w:r>
    </w:p>
    <w:p w14:paraId="4FC1EABE" w14:textId="72D9FC03"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ome puzzle segments during a level</w:t>
      </w:r>
    </w:p>
    <w:p w14:paraId="2FA5E31F" w14:textId="5EEBC102"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I activity depending on the level situation</w:t>
      </w:r>
    </w:p>
    <w:p w14:paraId="1558418C" w14:textId="2DA1AA12"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Each level shall have </w:t>
      </w:r>
      <w:r w:rsidR="00AD088A">
        <w:rPr>
          <w:rFonts w:ascii="Times New Roman" w:hAnsi="Times New Roman" w:cs="Times New Roman"/>
          <w:sz w:val="24"/>
          <w:szCs w:val="24"/>
        </w:rPr>
        <w:t>its</w:t>
      </w:r>
      <w:r>
        <w:rPr>
          <w:rFonts w:ascii="Times New Roman" w:hAnsi="Times New Roman" w:cs="Times New Roman"/>
          <w:sz w:val="24"/>
          <w:szCs w:val="24"/>
        </w:rPr>
        <w:t xml:space="preserve"> own set of instructions for the player to understand the controls.</w:t>
      </w:r>
    </w:p>
    <w:p w14:paraId="299115CC" w14:textId="1F13E304"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way to either exit or return to level selector level</w:t>
      </w:r>
    </w:p>
    <w:p w14:paraId="58F8C2E1" w14:textId="2C7DE11C"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article system possible for certain actors</w:t>
      </w:r>
    </w:p>
    <w:p w14:paraId="7431AAD0" w14:textId="59D270F1"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usic and possible sounds</w:t>
      </w:r>
    </w:p>
    <w:p w14:paraId="7943B985" w14:textId="2A60C74D"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UI Menu at start-up of the game (Main Menu)</w:t>
      </w:r>
    </w:p>
    <w:p w14:paraId="5DCA97F5" w14:textId="3B7E839F" w:rsidR="00867767" w:rsidRDefault="00381B81"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tom-made actors</w:t>
      </w:r>
    </w:p>
    <w:p w14:paraId="7F8C3E9A" w14:textId="2E0646E3" w:rsidR="00381B81" w:rsidRDefault="00381B81"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ach level shall have a refresher of their segment of that college class. Ex. Like how a level works depending on what kind of level it is.</w:t>
      </w:r>
    </w:p>
    <w:p w14:paraId="2A698409" w14:textId="531FCC9A" w:rsidR="00381B81" w:rsidRDefault="00381B81" w:rsidP="00381B81">
      <w:pPr>
        <w:rPr>
          <w:rFonts w:ascii="Times New Roman" w:hAnsi="Times New Roman" w:cs="Times New Roman"/>
          <w:sz w:val="24"/>
          <w:szCs w:val="24"/>
        </w:rPr>
      </w:pPr>
    </w:p>
    <w:p w14:paraId="05F903CB" w14:textId="3D13400A" w:rsidR="00381B81" w:rsidRDefault="00381B81" w:rsidP="00381B81">
      <w:pPr>
        <w:rPr>
          <w:rFonts w:ascii="Times New Roman" w:hAnsi="Times New Roman" w:cs="Times New Roman"/>
          <w:sz w:val="24"/>
          <w:szCs w:val="24"/>
        </w:rPr>
      </w:pPr>
    </w:p>
    <w:p w14:paraId="268C8970" w14:textId="3A697046" w:rsidR="00381B81" w:rsidRDefault="00381B81" w:rsidP="00381B81">
      <w:pPr>
        <w:rPr>
          <w:rFonts w:ascii="Times New Roman" w:hAnsi="Times New Roman" w:cs="Times New Roman"/>
          <w:sz w:val="24"/>
          <w:szCs w:val="24"/>
        </w:rPr>
      </w:pPr>
    </w:p>
    <w:p w14:paraId="7A04FE0D" w14:textId="77777777" w:rsidR="00AD088A" w:rsidRDefault="00AD088A" w:rsidP="00381B81">
      <w:pPr>
        <w:rPr>
          <w:rFonts w:ascii="Times New Roman" w:hAnsi="Times New Roman" w:cs="Times New Roman"/>
          <w:sz w:val="24"/>
          <w:szCs w:val="24"/>
        </w:rPr>
      </w:pPr>
    </w:p>
    <w:p w14:paraId="4D5AE926" w14:textId="658A9D59" w:rsidR="00381B81" w:rsidRDefault="00381B81" w:rsidP="00381B81">
      <w:pPr>
        <w:rPr>
          <w:rFonts w:ascii="Times New Roman" w:hAnsi="Times New Roman" w:cs="Times New Roman"/>
          <w:sz w:val="24"/>
          <w:szCs w:val="24"/>
        </w:rPr>
      </w:pPr>
      <w:r>
        <w:rPr>
          <w:rFonts w:ascii="Times New Roman" w:hAnsi="Times New Roman" w:cs="Times New Roman"/>
          <w:sz w:val="24"/>
          <w:szCs w:val="24"/>
        </w:rPr>
        <w:lastRenderedPageBreak/>
        <w:t>Preliminary Schedule:</w:t>
      </w:r>
    </w:p>
    <w:p w14:paraId="11C359D8" w14:textId="6C8356F7" w:rsidR="00381B81" w:rsidRDefault="00381B81"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Each 2 to 3 weeks during the semester, a level shall be created, test the level(prototyping during development), and </w:t>
      </w:r>
      <w:r w:rsidR="00460F6C">
        <w:rPr>
          <w:rFonts w:ascii="Times New Roman" w:hAnsi="Times New Roman" w:cs="Times New Roman"/>
          <w:sz w:val="24"/>
          <w:szCs w:val="24"/>
        </w:rPr>
        <w:t>optimiz</w:t>
      </w:r>
      <w:r w:rsidR="00AD088A">
        <w:rPr>
          <w:rFonts w:ascii="Times New Roman" w:hAnsi="Times New Roman" w:cs="Times New Roman"/>
          <w:sz w:val="24"/>
          <w:szCs w:val="24"/>
        </w:rPr>
        <w:t>e</w:t>
      </w:r>
      <w:r w:rsidR="00460F6C">
        <w:rPr>
          <w:rFonts w:ascii="Times New Roman" w:hAnsi="Times New Roman" w:cs="Times New Roman"/>
          <w:sz w:val="24"/>
          <w:szCs w:val="24"/>
        </w:rPr>
        <w:t xml:space="preserve"> any issues or anything missing within the level.</w:t>
      </w:r>
    </w:p>
    <w:p w14:paraId="63041078" w14:textId="6D815246" w:rsidR="00460F6C" w:rsidRDefault="00460F6C"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uring the process of each level, I would test that feature during the making of the level to function correctly.</w:t>
      </w:r>
    </w:p>
    <w:p w14:paraId="09A91CAF" w14:textId="39BD9E29" w:rsidR="00460F6C" w:rsidRDefault="00460F6C"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Once all the levels and level selector are ready to be played, I will prepare the presentation of the whole game development process along with any sources I would refer to. This will be done with research and what I’ve learned from taking those </w:t>
      </w:r>
      <w:r w:rsidR="00AD088A">
        <w:rPr>
          <w:rFonts w:ascii="Times New Roman" w:hAnsi="Times New Roman" w:cs="Times New Roman"/>
          <w:sz w:val="24"/>
          <w:szCs w:val="24"/>
        </w:rPr>
        <w:t>classes</w:t>
      </w:r>
      <w:r>
        <w:rPr>
          <w:rFonts w:ascii="Times New Roman" w:hAnsi="Times New Roman" w:cs="Times New Roman"/>
          <w:sz w:val="24"/>
          <w:szCs w:val="24"/>
        </w:rPr>
        <w:t>.</w:t>
      </w:r>
    </w:p>
    <w:p w14:paraId="64CB8C55" w14:textId="5350F964" w:rsidR="00460F6C" w:rsidRPr="00381B81" w:rsidRDefault="00460F6C"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I plan to do over the next two weeks is to start creating both the Main Menu, Level Selector and at least get </w:t>
      </w:r>
      <w:r w:rsidR="00AD088A">
        <w:rPr>
          <w:rFonts w:ascii="Times New Roman" w:hAnsi="Times New Roman" w:cs="Times New Roman"/>
          <w:sz w:val="24"/>
          <w:szCs w:val="24"/>
        </w:rPr>
        <w:t>the foundation of one of the three levels I plan to make as part of the Review Gauntlet.</w:t>
      </w:r>
    </w:p>
    <w:sectPr w:rsidR="00460F6C" w:rsidRPr="00381B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D11"/>
    <w:multiLevelType w:val="hybridMultilevel"/>
    <w:tmpl w:val="01C8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C9168D"/>
    <w:multiLevelType w:val="hybridMultilevel"/>
    <w:tmpl w:val="B50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1NTc3Mje2MDBW0lEKTi0uzszPAykwrAUAnA5iDCwAAAA="/>
  </w:docVars>
  <w:rsids>
    <w:rsidRoot w:val="00D502A4"/>
    <w:rsid w:val="00381B81"/>
    <w:rsid w:val="00460F6C"/>
    <w:rsid w:val="0046422F"/>
    <w:rsid w:val="00867767"/>
    <w:rsid w:val="00AD088A"/>
    <w:rsid w:val="00B26C56"/>
    <w:rsid w:val="00B56D5C"/>
    <w:rsid w:val="00CE7CDF"/>
    <w:rsid w:val="00D14BBA"/>
    <w:rsid w:val="00D36579"/>
    <w:rsid w:val="00D502A4"/>
    <w:rsid w:val="00F035B5"/>
    <w:rsid w:val="00F27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5493"/>
  <w15:chartTrackingRefBased/>
  <w15:docId w15:val="{91D7F748-70A5-4BDC-8D91-4E85C8FDF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BBA"/>
    <w:rPr>
      <w:color w:val="0563C1" w:themeColor="hyperlink"/>
      <w:u w:val="single"/>
    </w:rPr>
  </w:style>
  <w:style w:type="character" w:styleId="UnresolvedMention">
    <w:name w:val="Unresolved Mention"/>
    <w:basedOn w:val="DefaultParagraphFont"/>
    <w:uiPriority w:val="99"/>
    <w:semiHidden/>
    <w:unhideWhenUsed/>
    <w:rsid w:val="00D14BBA"/>
    <w:rPr>
      <w:color w:val="605E5C"/>
      <w:shd w:val="clear" w:color="auto" w:fill="E1DFDD"/>
    </w:rPr>
  </w:style>
  <w:style w:type="paragraph" w:styleId="ListParagraph">
    <w:name w:val="List Paragraph"/>
    <w:basedOn w:val="Normal"/>
    <w:uiPriority w:val="34"/>
    <w:qFormat/>
    <w:rsid w:val="00F276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gsnmaster75/CIT490_J_Lester.Capston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ester</dc:creator>
  <cp:keywords/>
  <dc:description/>
  <cp:lastModifiedBy>Jonathan Lester</cp:lastModifiedBy>
  <cp:revision>2</cp:revision>
  <dcterms:created xsi:type="dcterms:W3CDTF">2022-01-31T18:25:00Z</dcterms:created>
  <dcterms:modified xsi:type="dcterms:W3CDTF">2022-01-31T18:25:00Z</dcterms:modified>
</cp:coreProperties>
</file>